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 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 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 ซึ่งก็เป็นเรื่องที่หนู ๆ นั้น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 ไปศึกษากันเลยครับ 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 มีป่า มีช้างนะคะ แล้วก็มีอะไรอีกคะครูปรเมษฐ จิ้งจอก</w:t>
      </w:r>
    </w:p>
    <w:p>
      <w:pPr>
        <w:pStyle w:val="BodyText"/>
      </w:pPr>
      <w:r>
        <w:t xml:space="preserve">(คุณครูคณิตา) แล้วที่สำคัญล่ะค่ะ 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คะ ใบอะไรนี่เด็ก ๆ</w:t>
      </w:r>
    </w:p>
    <w:p>
      <w:pPr>
        <w:pStyle w:val="BodyText"/>
      </w:pPr>
      <w:r>
        <w:t xml:space="preserve">(คุณครูคณิตา) ใบอะไรเอ่ย ใบ… ใบอะไรนะ ใบบัว 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ที่เราน่าจะเปรียบเทียบ คือ ใบบัวหลวง เด็ก ๆ รู้จักไหม บัวหลวงจะเป็นลักษณะใบที่ใหญ่นะ 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 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 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 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ง่ายมากเลยค่ะนักเรียน ตอบ 1 2 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 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นทางที่ดี หรือไม่ดีคะ ตอบเลยค่ะ คุณครูปรเมษฐคะ คุณครูปรเมษฐลองบอกสิคะ 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 เอาไว้ตำหนินะ เวลาทำอะไรนี่ เวลาทำอะไรลทำ 2 สิ่ง 2 อย่างพร้อมกันบางที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 หากเราจะทำอะไรอย่างใดอย่างหนึ่งนี่ทำไมคะ เลือกทำนะคะ อย่าจับปลาสองมือ เพราะว่าไม่อย่างนั้นนี่ พวกงานต่าง ๆ ที่ทำก็อาจจะไม่สำเร็จหรือออกมาไม่ดีก็ได้ค่ะ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 ดูให้ดีนะ มีงู มีเด็ก ลักษณะอาการเขี้ยงหรือออกไป ตอบครับเป็นสำนว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เราตีงูแต่ไม่ตายดี แล้วเราจะเขวี้ยงหรือปาทิ้ง แต่สุดท้ายไม่พ้นตัวเอง กลับมาแว้งกัด ดังที่ครูคณิตาได้อธิบาย เด็ก ๆ พร้อมนะ หมดหรือยัง</w:t>
      </w:r>
    </w:p>
    <w:p>
      <w:pPr>
        <w:pStyle w:val="BodyText"/>
      </w:pPr>
      <w:r>
        <w:t xml:space="preserve">(คุณครูคณิตา) หมดแล้วค่ะ น่าเสียดายจังเลย ครูเชื่อว่ามีอีกหลายภาพที่เด็ก ๆ จะได้ทายสำนวนกันนะครับ ไปดูกันต่อ คำถามกระตุ้นความคิดวันนี้นะครับ การใช้สำนวนสุภาษิต และคำพังเพยนะ จำเป็นจะต้องรู้ความหมายหรือไม่ เพราะเหตุใด อย่างเช่น เมื่อสักครู่ที่ครูคณิตาให้ดูภาพ ที่ครูให้ดูภาพ ครูจะถามครูคณิตาว่าหมายความว่าอย่างไร ใช่ไหม เด็ก ๆ คิดว่าจำเป็นไหมละ</w:t>
      </w:r>
    </w:p>
    <w:p>
      <w:pPr>
        <w:pStyle w:val="BodyText"/>
      </w:pPr>
      <w:r>
        <w:t xml:space="preserve">(คุณครูคณิตา) 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จะต้องรู้ความหมาย แต่อันนั้นไม่เท่าไร รู้ความหมายนี่รู้รู้ความหมายนี่รู้เพราะเหตุใด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เพย เพราะอะไรเอ่ย เพราะอะไรนะ ได้ยินมาแว่ว ๆ นะคะ ว่าการที่เราจะรู้เกี่ยวกับสำนวนสุภาษิต คำพังเพยนี่ ทำไมเราถึงจะต้องรู้ เพราะว่าเราจำเป็นจะต้องทราบก่อนใช่ไหมคะ ต้องทราบความหมายก่อนทราบความหมายเหล่านั้นเราก็นำมาใช้สื่อสารได้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 มันเป็นที่มาแห่งการเรียนนะครับ ที่มาของการเรียนคำพังเพยนั้นก็จะต้องรู้ว่าเราจะเรียนไปทำไมนะครับ จึงต้องแจ้งจุดประสงค์ให้เราได้รับรู้นะครับ ก็คือนักเรียนนั้นจะต้องสามารถอธิบาย รวบรวมคำสำนวน สุภาษิต คำพังเพย ที่จะนำมาใช้ในชีวิตประจำวัน รวมถึงต้องเห็นความสำคัญของสำนวนไทยด้วย อันนี้ก็คือสิ่งที่เด็ก ๆ นั้นจะต้องปฏิบัติ และจะต้องนำไปใช้ในชีวิตจริงใช่ไหมครับ นะคะ คู่อยู่คู่กับคนไทยมายาวนาน ถ้าไม่สำคัญนี่ เราก็คงไม่ต้องมาเรียนรู้กันหรอก 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 ทายภาพทราบสำนวน</w:t>
      </w:r>
    </w:p>
    <w:p>
      <w:pPr>
        <w:pStyle w:val="BodyText"/>
      </w:pPr>
      <w:r>
        <w:t xml:space="preserve">(คุณครูคณิตา) เมื่อกี้เป็นการวอร์มเครื่อง เป็นการเตรียมความพร้อมใช่ไหมคะ เอ่าล่ะค่ะ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 ครูจะให้ดูภาพ แล้วจะบอกความหมาย แล้วจะบอกเลยนะครับ 1, 2, 3 คิดครับ ตอบแล้ว ตอบว่าอะไรนะ อีกครั้งสิ สำนวนนี้มีชื่อว่า เขครกขึ้นภูเขา เดี๋ยวคุณครูขออธิบายก่อนนะ จากรูปนี่ ไม่ใช่ครกที่ใช้ตำน้ำพริกนะนักเรียน โบราณไม่มีโรงสี โรงสี คือ โรงสีข้าว ตำข้าว ต้องใช้ไม้เป็นต้น แล้วก็มาขุดให้มันเป็นหลุมลงไป ใช้ในการตำข้าว คุณครูคณิตาแล้วมันมีความหมายว่าอย่างไรล่ะ</w:t>
      </w:r>
    </w:p>
    <w:p>
      <w:pPr>
        <w:pStyle w:val="BodyText"/>
      </w:pPr>
      <w:r>
        <w:t xml:space="preserve">(คุณครูคณิตา) หมายก็คือ การทำอะไรก็บรรลุผลนั้นนะคะ ไม่ใช่สิ่งที่กระทำโดยง่ายค่ะ ส่วนใหญ่นี่จะใช้กับงานที่ทำไม่ค่อยสำเร็จนะคะ ก็คือการเข็น กลิ้ง มันจะเป็นแบบ นักเรียนลองนึกภาพนะคะ นำครกที่คุณครูปรเมษฐบอกใช่ไหมคะ ที่เป็นไม้ต้นใหญ่ 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ขึ้นอยู่กับดุลยพินิจของนักเรียนนะคะ ว่านักเรียนควรทำหรือไม่ทำนะคะ แต่ก็ถ้าห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 ดูภาพต่อไปครับ 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ตอบแล้ว เดี๋ยว ๆ ฟังอีกครั้งหนึ่งสิ มีปู มีการหยิบ การจับ 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ก็คือ ยากที่จะอยู่นิ่ง ๆ ได้ ยกเว้นว่าปูจะโดนจับมัด เดี๋ยวนักเรียนจะบอกว่าผมเคยเห็นครับ ปูนอนนิ่งอยู่ เพราะว่ามันจับมัดเสร็จแล้วนะ แต่ถ้าตามปกตินะ ถ้าปูนี่ไม่โดนจับมัด ไม่ตายนะคะ เป็นในลักษณะอย่างนี้ ปูจะอยู่ไม่นิ่ง มันคล้าย ๆ กับอีกสำนวนหนึ่ง คืออะไรนะ ได้ยินแน่นอนนะคะ ก็คือสำนวนซน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 ซนเหมือนลิงเหมือค่าง เปรียบเหมือนดั่งที่ครูนี่ ไปทัศศึกษา อย่างกับจับปูใส่กระด้งเลยนะ เป็นการเปรียบเทียบ ไม่อยู่นิ่ง วิ่งไปวิ่งมา เพราะฉะนั้น เธอจะทำตัวเหมือนปูหรือเปล่าที่ไม่อยู่นิ่ง อันนี้ให้คิดนะครับ ดูภาพ ต้องดูภาพ สิ่งที่เป็นภาชนะสานนี่นะครับ เขาเรียกว่า "กระด้งนะ เอาไว้ใช้ในการตากปลาใส่ของ นะครับ อันนี้คือปู เด็ก ๆ รู้จักแล้วนะ 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าลักษณะ อะไรเอ่ย มีอะไรนะ อะไรคะ</w:t>
      </w:r>
    </w:p>
    <w:p>
      <w:pPr>
        <w:pStyle w:val="BodyText"/>
      </w:pPr>
      <w:r>
        <w:t xml:space="preserve">(คุณครูปรเมษฐ) รูปปั้นใช่ไหมครับครูคณิตา 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 นักเรียนคะ เมื่อกี้ครูมีคีย์เวิร์ดนะ มีใบ้นิดหนึ่งนะ มีวัวกับควายนะคะ ตั้งแต่เห็นภาพแล้วครูคณิตา ตอบว่าสำนวน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 เมื่อเราไปอาศัยอยู่บ้านของใครนะคะ ก็ควรที่จะทำประโยชน์ให้บ้านเหล่านั้นด้วยนะคะ หรือว่าบ้านคนที่เราไปอาศัยอยู่ด้วยค่ะ</w:t>
      </w:r>
    </w:p>
    <w:p>
      <w:pPr>
        <w:pStyle w:val="BodyText"/>
      </w:pPr>
      <w:r>
        <w:t xml:space="preserve">(คุณครูปรเมษฐ) ครับ ไปกันต่อเลย มันรูปผู้หญิงหรือผู้ชายคู่กัน</w:t>
      </w:r>
    </w:p>
    <w:p>
      <w:pPr>
        <w:pStyle w:val="BodyText"/>
      </w:pPr>
      <w:r>
        <w:t xml:space="preserve">(คุณครูคณิตา) เขาจะเป็นอะไรคะ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ภาพนี้ 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คร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 ตอบว่าเป็นสำนวนอะไรครับ กิ่งทองใบหยกนะ เป็นคำโบราณใช่ไหมครูคณิตา</w:t>
      </w:r>
    </w:p>
    <w:p>
      <w:pPr>
        <w:pStyle w:val="BodyText"/>
      </w:pPr>
      <w:r>
        <w:t xml:space="preserve">(คุณครูคณิตา) เป็นคำโบราณค่ะ เด็ก ๆ นี่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 </w:t>
      </w:r>
      <w:r>
        <w:t xml:space="preserve">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คุณครูกับคุณครูปรเมษฐนีนะคะ สามารถที่จะสอนนักเรียนได้อย่างสนุกสนาน 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 ต่อไปกันเลยดีกว่าค่ะ เด็ก ๆ คงรอแล้วค่ะ เรื่องสำนว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 ปลูกข้าวครับ ปลูกข้าว คือ การทำนา ที่ไหน ตอบคำถาม 1 2 3 ทำนาบนหลังคน คุณครูคณิตาอธิบายความหมายครับ</w:t>
      </w:r>
    </w:p>
    <w:p>
      <w:pPr>
        <w:pStyle w:val="BodyText"/>
      </w:pPr>
      <w:r>
        <w:t xml:space="preserve">(คุณครูคณิตา) นักเรียนพิจารณาดูรูปภาพของคนนะคะ ผอม แห้ง แสดงว่าการทำนาบนหลังคนเป็นสำนวนที่เป็นการบอกนะคะ ว่าเป็นการหาผลประโยชน์โดยการขูดรีดจากผู้อื่นนั่นเอง ดูสิคนที่หาผลประโยชน์เป็นอย่างไร อ้วน ท้วน ส่วนคนที่ถูกขูดรีดล่ะคะเป็นอย่างไร ผอมแห้งแรงน้อยนะคะ เพราะฉะนั้นนี่เมื่อโตไปนะคะ อย่าเป็นคนที่ทำนาบนหลังคนนะคะ 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 เด็ก ๆ ยังอยากจะทายอีก ไม่เป้ฯไรครับ เด็ก ๆสามารถที่จะไปหาภาพมาทายเล่นกับเพื่อนนะ ภาพสำนวนที่จะนำมาทายมีมายเลย ใช่ไหมครับ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กี่ยวกับรูปภาพ สำนวนสุภาษิต คำพังเพย ไปแล้วนักเรียนรู้ความหมายเกี่ยวกับสำนวนหรือ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 เพราะมันเป็นเรื่องที่หนู ๆ จะได้เรียนสำนวนสุภาษิตและคำพังเพยใช่ไหมครูคณิตาความหมายกันเลยดีกว่านะคะ นักเรียนเตรีมสมุด ปากกา เตรียมจดด้วยนะคะ จด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เดี๋ยวจะไม่รู้ว่าเรียนวันไหน ไปดูกันเลย คำแรกเลยนะครับ คืออะไรครับครูคณิตา</w:t>
      </w:r>
    </w:p>
    <w:p>
      <w:pPr>
        <w:pStyle w:val="BodyText"/>
      </w:pPr>
      <w:r>
        <w:t xml:space="preserve">(คุณครูคณิตา) สำนวนค่ะ คือ คำพูด หรือ ถ้อยคำที่กระทัดรัด สละสลวยมีความหมายโดยนัย 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แล้วก็มีความหมายโดยนัย โดยนัยมันคืออะไร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 เดี๋ยวนักเรียนอาจจะนึกภาพไม่ออก มาดูตัวอย่างกันดีกว่าค่ะ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 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 </w:t>
      </w:r>
      <w:r>
        <w:t xml:space="preserve">คุณครูปรเมษฐอย่ามาทำไขสือแปลว่าอะไร แปลว่าอะไรคะ แปลว่า ทำเป็นไม่รู้ไม่ไม่รู้ ไม่เข้าใจเห็นไหม คำว่าไขสือ ตรงตามตัวไหมคะ สำนวนจะแปลไม่ตรงตามตัวอักษรและมีความหมายโดยนัย คือ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 ปากเสีย นักเรียนคงคุ้น ๆ ล่ะค่ะ คุณครูปรเมษฐนี่ปากเสียมากเลยนะ เป็นการยกตัวอย่างนะคะ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นะคะ ในความหมายเชิงสำนวน หมายถึง ปากที่พูด พูดเป็นอย่างไร พูดว่าร้าย พูดไม่ดี นักเรียนคะ ก็คือเป็นการพูดเชิงตัดกำลังใจนะคะ หรือพูดให้ร้ายวร้าย ว่าร้ายผู้อื่นนะคะ ซึ่งครูปรเมษฐนี่นะคะ คุณครูเป็นคนดีนะคะ พูดแต่สรรเสริญเยินยอผู้อื่นนะคะนักเรียน</w:t>
      </w:r>
    </w:p>
    <w:p>
      <w:pPr>
        <w:pStyle w:val="BodyText"/>
      </w:pPr>
      <w:r>
        <w:t xml:space="preserve">(คุณครูปรเมษฐ) เดี๋ยว ๆ โดยนัยนี่เดี๋ยวขยายให้นักเรียนเข้าใจตรงนี้เลย ปากเสีย ที่ครูบอกครูคณิตานี่ พัง อันนั้นคือความหมายโดยตรง แต่ที่ครูคณิตาบอก ก็คือปากเสีย ก็คือพูดไม่ดี พูดว่าร้ายคนอื่น คือ ความหมายโดยนัยนะครับ ก็คือสำนวนมันแปลไม่ตรงความหมายนั่นเอง 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 ยกเมฆ</w:t>
      </w:r>
    </w:p>
    <w:p>
      <w:pPr>
        <w:pStyle w:val="BodyText"/>
      </w:pPr>
      <w:r>
        <w:t xml:space="preserve">(คุณครูปรเมษฐ) แบบนี้ หยิบเมฆมา แล้วบ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 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ครเมฆ นี้ไม่สามารถยกได้นะคะ แต่ถ้าเป็นเมฆที่ว่าเป็นตุ๊กตาหรือหมอน น่าจะยกได้ 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คะ คือการพูดเรื่องที่มันไม่มีหลักฐานอยู่นั่นเอง หลักฐานอยู่นั่นเอง นี่ก็คือเป็นหลักฐานโดยนัยนะ ต่อมาค่ะ</w:t>
      </w:r>
    </w:p>
    <w:p>
      <w:pPr>
        <w:pStyle w:val="BodyText"/>
      </w:pPr>
      <w:r>
        <w:t xml:space="preserve">(คุณครูปรเมษฐ) อีกสำนวน คือ ชั่วช่างชี ดีช่างสงฆ์ ลองให้นักเรียน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ลองเปิดหาความหมายไปพร้อม ๆ กับครูเลย จดลงไปนะคะ ชั่วช่างชี ดีช่างสงห์ ไปหาความหมายเพิ่มเติมนะคะ คุณครูปลายทางคะ รบกว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 ชั่วช่างดี ดีช่างสงฆ์นะ</w:t>
      </w:r>
    </w:p>
    <w:p>
      <w:pPr>
        <w:pStyle w:val="BodyText"/>
      </w:pPr>
      <w:r>
        <w:t xml:space="preserve">(คุณครูปรเมษฐ) จดเสร็จเรียบร้อยแล้วนะครับ ไปต่อ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ตัวอย่างสำนวนใช่ไหมคะ และให้นักเรียนจดไปค่ะ แล้วไปหาสำนวนนะคะ แล้วไปหาความหมายของมัน</w:t>
      </w:r>
    </w:p>
    <w:p>
      <w:pPr>
        <w:pStyle w:val="BodyText"/>
      </w:pPr>
      <w:r>
        <w:t xml:space="preserve">(คุณครูปรเมษฐ) 4 คำ ก็ 4 วินาทีพอไหม</w:t>
      </w:r>
    </w:p>
    <w:p>
      <w:pPr>
        <w:pStyle w:val="BodyText"/>
      </w:pPr>
      <w:r>
        <w:t xml:space="preserve">(คุณครูคณิตา) โห 4 วินาที เร็วเกินไปค่ะ จดค่ะ น้ำบ่อน้อย ขมิ้นกับปูน ดินพอกหองหมู</w:t>
      </w:r>
    </w:p>
    <w:p>
      <w:pPr>
        <w:pStyle w:val="BodyText"/>
      </w:pPr>
      <w:r>
        <w:t xml:space="preserve">(คุณครูคณิตา) ต่อปากต่อคำ น้ำบ่อน้อย ถ้าเป็นความหมายโดยตรง ก็เป็นน้ำที่มีน้ำน้อ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ค่ะ นักเรียนคุณครูก็แหม ใจดีกับนักเรียนอีกแล้วนักเรียนที่น่ารักทุกคนนะคะ ในที่นี้หมายถึงน้ำลายค่ะ หมายถึงน้ำลายค่ะครูปรเมษฐ</w:t>
      </w:r>
    </w:p>
    <w:p>
      <w:pPr>
        <w:pStyle w:val="BodyText"/>
      </w:pPr>
      <w:r>
        <w:t xml:space="preserve">(คุณครูปรเมษฐ) ไม่น้ำบ่อน้อยนี่หมายถึงน้ำลาย ซึ่งเขาจะใช้ในช่วง เขาจะใช้ในตัวอย่างหรือความหมายที่ในเชิงเกี่ยวกับการค้าขายนะ อย่างเช่น การทำมาหากินในยุคนี้นี่เหมือนน้ำบ่อน้อย ได้บ้างไม่ได้บ้างแต่ละคนนี่ก็ต่างแย่งกัน น้ำบ่อน้อย น้ำลายน่ะ มีอะไรคะ มีนิดเดียว ได้บ้างไม่ได้บ้าง เพราะต่างคนต่างแย่งกัน ต่อมา นะคะ</w:t>
      </w:r>
    </w:p>
    <w:p>
      <w:pPr>
        <w:pStyle w:val="BodyText"/>
      </w:pPr>
      <w:r>
        <w:t xml:space="preserve">(คุณครูปรเมษฐ) อันนี้คือให้หาเอง</w:t>
      </w:r>
    </w:p>
    <w:p>
      <w:pPr>
        <w:pStyle w:val="BodyText"/>
      </w:pPr>
      <w:r>
        <w:t xml:space="preserve">(คุณครูคณิตา) ใช่ค่ะให้หาเองดีกว่านะคะ</w:t>
      </w:r>
    </w:p>
    <w:p>
      <w:pPr>
        <w:pStyle w:val="BodyText"/>
      </w:pPr>
      <w:r>
        <w:t xml:space="preserve">(คุณครูปรเมษฐ) จดเรียบร้อยนะครับเด็ก ๆ จะเป็นผู้ตรวจสอบนะครับ ไปกันต่อ ทีนี้คำพังเพย คำพังเพยคือสิ่งใดไหนเล่า ถ้อยคำที่เปรียบเทียบเหตุการณ์หรือเรื่องราวต่าง ๆ ที่พบเห็นในการดำรงชีวิตรุ่นก่อน ไม่เน้นการสั่งสอน แต่ใช้ในทำนองเปรียบเทียบหรือเป็นข้อคิดสะกิดใจให้นำมาปฏิบัติสำนวนมาแล้ว คำพังเพยตามมานะครับ คำพังเพย คือ การเปรียบเทียบนะเด็ก ๆ การเปรียบเทียบ การเสียดสี ประชดประชัน ถ้อยคำที่จะนำมาใช้เกี่ยวกับคำพังเพย ถ้าครูอธิบายแบบนี้ไม่เห็นภาพ เดี๋ยวไปดูกันดีกว่านะครับ</w:t>
      </w:r>
    </w:p>
    <w:p>
      <w:pPr>
        <w:pStyle w:val="BodyText"/>
      </w:pPr>
      <w:r>
        <w:t xml:space="preserve">(คุณครูคณิตา) นักเรียนจำไว้นะคะ เมื่อไหร่ก็ตามเจออะไรที่เป็นลักษณะของเสียดสี ให้นึกไว้เลยพังเพย มาดูตัวอย่างกันเลยดีกว่า ขิงก็รา ข่าก็แรง เป็นลักษณะการเสียดสีนะ การเสียดสีอย่างไรเอ่ย ก็คือความหมายนะคะ ต่างคนนี่ต่างไม่ยอมลดละกันอย่างเช่น อารมณ์ร้อนกันทั้งคู่นี่ ต่างไม่มีคนใดคนหนึ่งนี่ยอมเย็นเลยนะคะ ยอมที่เป็นฝ่ายขอโทษก่อนนะคะ ต่างคนต่างร้อน อารมณ์ร้อนใส่กันทั้งคู่ ถ้า อารมณ์ร้อนใส่กันทั้งคู่นี่ จะเป็นอย่างไรคะ ความสัมพันธ์จะพังลงนะ จะทำให้ อาจจะกลายเป็นว่าเลิกเป็นเพื่อนเลยก็ได้นะคะ</w:t>
      </w:r>
    </w:p>
    <w:p>
      <w:pPr>
        <w:pStyle w:val="BodyText"/>
      </w:pPr>
      <w:r>
        <w:t xml:space="preserve">(คุณครูปรเมษฐ) แต่สำหรับครูนี่อารมณ์เย็นตลอดเวลานะครับ</w:t>
      </w:r>
    </w:p>
    <w:p>
      <w:pPr>
        <w:pStyle w:val="BodyText"/>
      </w:pPr>
      <w:r>
        <w:t xml:space="preserve">(คุณครูคณิตา) คณิตาจะอารมณ์ร้อนคุณครูก็จะเป็นน้ำไปดับไฟนะ ต่อไป ทำนาบนหลังคน รู้ความหมายแล้ว อันนี้บอกเลยนะ ก็คือทำไมครูคณิตา</w:t>
      </w:r>
    </w:p>
    <w:p>
      <w:pPr>
        <w:pStyle w:val="BodyText"/>
      </w:pPr>
      <w:r>
        <w:t xml:space="preserve">(คุณครูคณิตา) ค้นหาสิ่งที่ยากจะค้นหาได้ค่ะ</w:t>
      </w:r>
    </w:p>
    <w:p>
      <w:pPr>
        <w:pStyle w:val="BodyText"/>
      </w:pPr>
      <w:r>
        <w:t xml:space="preserve">(คุณครูปรเมษฐ) เอาไปเทียบกัน เอาไปเปรียบเทียบกับงมเข็มในมหาสมุทรนะคะ ต่อไป ตำน้ำพริกละลายแม่น้ำค่ะ</w:t>
      </w:r>
    </w:p>
    <w:p>
      <w:pPr>
        <w:pStyle w:val="BodyText"/>
      </w:pPr>
      <w:r>
        <w:t xml:space="preserve">(คุณครูปรเมษฐ) ตำทำไมล่ะ ตำแล้วทิ้งน่ะ เป็นการเสียดสี</w:t>
      </w:r>
    </w:p>
    <w:p>
      <w:pPr>
        <w:pStyle w:val="BodyText"/>
      </w:pPr>
      <w:r>
        <w:t xml:space="preserve">(คุณครูคณิตา) ก็คือ ความหมายก็คือการลงทุนไปไม่คุ้มทุนไม่ได้ผลประโยชน์นะคะ ก็คือไม่คุ้มทุนนั่นเอง ต่อไป อันนี้เป็นการบ้านนะคะ ฝากไว้ให้นักเรียนไปค้นคว้าหาความรู้เกี่ยวกับความหมายของคำพังเพยต่อนะคะ นำขึ้นให้รีบตัก รักวัวให้ผูก รักลูกต้องตี ทำไมต้องผูกวัว ทำไมต้องตีลูกนะ ดูนะคะ รักดีหามจั่ว รักชั่วหามเสานะ แล้วก็ข้างในสดใสข้างในเป็นโพรง ความหมายว่าอย่างไร</w:t>
      </w:r>
    </w:p>
    <w:p>
      <w:pPr>
        <w:pStyle w:val="BodyText"/>
      </w:pPr>
      <w:r>
        <w:t xml:space="preserve">(คุณครูปรเมษฐ) มันมีอีกคำหนึ่งนะ ข้างนอกสุกใส ข้างในติ๊งโหน่ง เด็ก ๆ เคยได้ยินเปล่า มี 2 คำนะครับ รักดีหามจั่ว รักชั่วหามเสา เด็ก ๆ จดให้เรียบร้อย</w:t>
      </w:r>
    </w:p>
    <w:p>
      <w:pPr>
        <w:pStyle w:val="BodyText"/>
      </w:pPr>
      <w:r>
        <w:t xml:space="preserve">(คุณครูคณิตา) เด็ก ๆ คงจดกันเรียบร้อยแล้วนะคะ ต่อมาค่ะ เรามาดูเกี่ยวกับอะไรเลย มีสำนวนไปแล้ว</w:t>
      </w:r>
    </w:p>
    <w:p>
      <w:pPr>
        <w:pStyle w:val="BodyText"/>
      </w:pPr>
      <w:r>
        <w:t xml:space="preserve">(คุณครูปรเมษฐ) มีสำนวนแล้วใช่หรือเปล่า พังเพยแล้ว ต่อไปก็น่าจะเป็นคำ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คืออะไรครับครูคณิตา</w:t>
      </w:r>
    </w:p>
    <w:p>
      <w:pPr>
        <w:pStyle w:val="BodyText"/>
      </w:pPr>
      <w:r>
        <w:t xml:space="preserve">(คุณครูคณิตา) สุภาษิตคือคำกล่าวที่มีจุดมุ่งหมคำกล่าวที่มีจุดมุ่งหมายเพื่อการสั่งสอน เตือนสติให้คิด ไม่มีการเสียดสีหรือติชมอย่างคำพังเพย เป็นที่ยอมรับกันโดยทั่ว ๆ ไปค่ะ</w:t>
      </w:r>
    </w:p>
    <w:p>
      <w:pPr>
        <w:pStyle w:val="BodyText"/>
      </w:pPr>
      <w:r>
        <w:t xml:space="preserve">(คุณครูปรเมษฐ) ก็คือการ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ล้าย ๆ กับ เทศนาโวหารใช่ไหม เป็นหลักการสั่งสอนนะครับ เอาล่ะครับนักเรียนเรามาดูตัวอย่างสุภาษิตนะครับโดยนักเรียนจะต้องบันทึกไว้แล้วไปหาความหมายนะครับ คำแรกเลย ทำดีได้ดี ทำชั่วได้ชั่ว อันนี้ยังไม่ต้องบันทึก คุณครูคณิตาบอกได้เลยไหม ทำอย่างไร</w:t>
      </w:r>
    </w:p>
    <w:p>
      <w:pPr>
        <w:pStyle w:val="BodyText"/>
      </w:pPr>
      <w:r>
        <w:t xml:space="preserve">(คุณครูคณิตา) การทำดีได้ดีทำชั่วได้ชั่วหมายถึงพฤติกรรมนะคะ ถ้านักเรียนมีพฤติกรรมดีนักเรียนก็จะได้สิ่งที่ดี ๆ ตอบแทน ถ้านักเรียนทำชั่ว พฤติกรรมที่… ก็คือผลที่ไม่ดีนี่ตอบแทนกลับมานั่นเอง แล้วก็ชิงสุกก่อนห่าม และเห็นกงจักรเป็นดอกบัวอันนี้ให้ไป</w:t>
      </w:r>
    </w:p>
    <w:p>
      <w:pPr>
        <w:pStyle w:val="BodyText"/>
      </w:pPr>
      <w:r>
        <w:t xml:space="preserve">(คุณครูคณิตา) หานะคะ ค้นหา ถือว่าเป็นการไฝ่เรียนไฝ่รู้ ใฝ่รู้ของนักเรียนนะคะ</w:t>
      </w:r>
    </w:p>
    <w:p>
      <w:pPr>
        <w:pStyle w:val="BodyText"/>
      </w:pPr>
      <w:r>
        <w:t xml:space="preserve">(คุณครูปรเมษฐ) ไปกันต่อ</w:t>
      </w:r>
    </w:p>
    <w:p>
      <w:pPr>
        <w:pStyle w:val="BodyText"/>
      </w:pPr>
      <w:r>
        <w:t xml:space="preserve">(คุณครูคณิตา) ที่นักเรียนควรจะปฏิบัติครับ การศึกษาสำนวนไทยค่ะ</w:t>
      </w:r>
    </w:p>
    <w:p>
      <w:pPr>
        <w:pStyle w:val="BodyText"/>
      </w:pPr>
      <w:r>
        <w:t xml:space="preserve">(คุณครูปรเมษฐ) มันต้องมีประโยชน์ไม่อย่างนั้นเราจะไม่ศึกษากันนะครับ ประโยชน์ข้อที่ 1 กันนะครับ</w:t>
      </w:r>
    </w:p>
    <w:p>
      <w:pPr>
        <w:pStyle w:val="BodyText"/>
      </w:pPr>
      <w:r>
        <w:t xml:space="preserve">(คุณครูคณิตา) ข้อที่ 1 ค่ะ ทำให้ใช้ภาษาในการเขียนเรียงความต่าง ๆ ได้ดีขึ้น คุณค่าให้กับงานเขียนค่ะ</w:t>
      </w:r>
    </w:p>
    <w:p>
      <w:pPr>
        <w:pStyle w:val="BodyText"/>
      </w:pPr>
      <w:r>
        <w:t xml:space="preserve">(คุณครูปรเมษฐ) นี่ก็คือประโยชน์ข้อแรกนะ เป็นการเพิ่มคุณค่า ทำให้งานเขียนนั้นนี่กระจ่างแจ้ง เข้าใจยิ่งขึ้นนั่นเองนะครับ ต่อไป ได้คติ การศึกษาสำนวนจะได้คติสอนใจก็คือข้อคิดนั่นเองทุกสำนวนเลย ทุกสุภาษิตทุกคำพังเพยเอย มันแทรกข้อคิดทั้งสิ้น ต่อไป ได้ข้อคิดด้านการเรียน</w:t>
      </w:r>
    </w:p>
    <w:p>
      <w:pPr>
        <w:pStyle w:val="BodyText"/>
      </w:pPr>
      <w:r>
        <w:t xml:space="preserve">(คุณครูคณิตา) ด้านการเรียนนะคะ ฝนทั่งให้เป็นเข็ม ไปหาความหมายนะคะ ต่อมาค่ะ รู้ไว้ใช่ว่า ใส่บ่าแบกหาม นะคะ อาจจะบอกให้เล็กน้อยนะ ก็คือเป็นการเรียนรู้ โดยที่เป็นการเรียนรู้ไปเถอะไม่เสียหายอะไรนะคะ ต่อมาอีกสำนวนหนึ่งนะคะ ก็คือความรู้ท่วมหัวเอาตัวไม่รอดนะคะ ก็คือความรู้มีเยอะ แต่ไม่สามารถที่จะนำไปใช้ประโยชน์ได้ ต่อมา</w:t>
      </w:r>
    </w:p>
    <w:p>
      <w:pPr>
        <w:pStyle w:val="BodyText"/>
      </w:pPr>
      <w:r>
        <w:t xml:space="preserve">(คุณครูปรเมษฐ) ให้ข้อคิดคติสอนใจในการคบค้าสมาคม คบคนให้ดูหน้า ซื้อผ้าให้ดูเนื้อ เลือกคบใครก็จะต้องดูให้ถึงภายใน จะซื้อผ้า ก็ต้องพินิจพิจารณา ตัดสินใจซื้อนะ ต่อไปคบเด็กสร้างบ้าน คบคนหัวล้านสร้างเมือง ในสมัยก่อนนะ ก็จะมีลักษณะขี้เบื่อง่ายนะคะ เป็นคนเบื่อง่าย ทำอะไรนี่ก็ยังไม่มีวุฒิภาวะมากพอ ส่วนคนเขาบอกว่าว่ากันว่าหัวล้านมักจะขี้น้อยใจ จะเป็นเหมือนเด็ก ทำอะไรกับคนเหล่านี้นี่มักจะไม่ประสบความสำเร็จนั่นเอ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ให้คติสอนใจด้านต่าง ๆ นะคะ ก็คือด้านการครองเรือนค่ะ มีสำนวนอะไรบ้างคะ</w:t>
      </w:r>
    </w:p>
    <w:p>
      <w:pPr>
        <w:pStyle w:val="BodyText"/>
      </w:pPr>
      <w:r>
        <w:t xml:space="preserve">(คุณครูปรเมษฐ) ความในอย่านำออก ความนอกอย่านำเข้านะครับ เรื่องในบ้านไม่ควรไปพูดที่อื่น ปลูกเรือนตามใจผู้อยู้ผูกอู่ตามใจผู้นอนนะครับ ปลูกบ้านนี่ ก็จะต้องคำนึงก่อนว่าผู้อยู่บ้านนั้นเป็นอย่างไรนะ อู่ ณ ที่นี้คือเปล ก็ต้องดูว่าผู้ที่นอนน่ะเป้นเด็ก</w:t>
      </w:r>
    </w:p>
    <w:p>
      <w:pPr>
        <w:pStyle w:val="BodyText"/>
      </w:pPr>
      <w:r>
        <w:t xml:space="preserve">(คุณครูคณิตา) ค่ะ ต่อมานะคะ ก็คือด้านความรักนะคะ มีอะไรบ้างคุณครูปรเมษฐ ยามรักน้ำต้มผักก็ว่าหวานนะ รักยาวให้บั่นรักสั้นให้ต่อ รักวัวให้ผูก รักลูกให้ตี มีเยอะเลยนะ ให้ข้อคิดนักเรียนสักข้อสิครับ</w:t>
      </w:r>
    </w:p>
    <w:p>
      <w:pPr>
        <w:pStyle w:val="BodyText"/>
      </w:pPr>
      <w:r>
        <w:t xml:space="preserve">(คุณครูคณิตา) เรื่อง รักวัวให้ผูก รักลูกให้ตีก็แล้วกันนะคะ ของการอะไรคะ อบรมสั่งสอนนะ ว่า ทำไมคะ อย่าเลี้ยงลูกด้วยความทะนุทนอมลูกนี่ทำอะไรผิดก็รู้สักสั่งสอนบ้างนะคะ เอาล่ะค่ะ ต่อมาค่ะ 3. ค่ะ</w:t>
      </w:r>
    </w:p>
    <w:p>
      <w:pPr>
        <w:pStyle w:val="BodyText"/>
      </w:pPr>
      <w:r>
        <w:t xml:space="preserve">(คุณครูปรเมษฐ) เป็นการบอกถึงความเป็นอยู่ของคนไทย เช่น หมูไปไก่มา เป็นการทำอะไรครับ คนไทย ชอบมีการแลกเปลี่ยนซึ่งกันและกันนะ แบ่งสันปันส่วน ใช่ในการแบ่งสัดส่วน แบ่งส่วน แบ่งเลือกนาต่าง ๆ แบ่งของกิน คนไทยก็จะชอบแลกเปลี่ยนกัน อัฐยาย อัฐแปลว่าอะไรครูคณิตา</w:t>
      </w:r>
    </w:p>
    <w:p>
      <w:pPr>
        <w:pStyle w:val="BodyText"/>
      </w:pPr>
      <w:r>
        <w:t xml:space="preserve">(คุณครูคณิตา) อัฐหมายถึง เบี้ยในสมัยก่อน หรือเปล่าค่ะ อัฐยายซื้อขนมยายนี่ ความหมายก็คือเอาทรัพย์จากผู้ปกครองหญิงค่ะ นี่ก็เป็นลักษณะของการแต่งงาน เอาเงินสินสอดนี่จากฝ่ายหญิงมาสู่ขอฝ่ายหญิงนั่นเอง นั่นเป็นการอัฐยายซื้อขนมยายนั่นเองนะคะ</w:t>
      </w:r>
    </w:p>
    <w:p>
      <w:pPr>
        <w:pStyle w:val="BodyText"/>
      </w:pPr>
      <w:r>
        <w:t xml:space="preserve">(คุณครูปรเมษฐ) ครับ ต่อไป เป็นการรักษาวัฒนธรรมทางภาษาให้ล้ำค่าของคนไทยให้ลูกหลานได้ภาคภูมิใจ เช่น สำนวนว่า ไม่มีนะ เดี๋ยวเราไปทำกิจกรรมเพิ่มเติมความรู้ดีกว่าครูคณิตา ให้ทำอะไรครับ</w:t>
      </w:r>
    </w:p>
    <w:p>
      <w:pPr>
        <w:pStyle w:val="BodyText"/>
      </w:pPr>
      <w:r>
        <w:t xml:space="preserve">(คุณครูคณิตา) กิจกรรมของวันนี้นะคะ ให้นักเรียนรวบรวมคำสำนวนสุสุภาษิตคำพังเพย พร้อมทั้งความหมาย แล้วจัดทำเป็นพจนานุกรมสำนวนไทยประจำกลุ่มค่ะ โดยใช้ใบความรู้เรื่อง สำนวน สุภาษิต คำพังเพยค่ะ</w:t>
      </w:r>
    </w:p>
    <w:p>
      <w:pPr>
        <w:pStyle w:val="BodyText"/>
      </w:pPr>
      <w:r>
        <w:t xml:space="preserve">(คุณครูปรเมษฐ) นะครับ คำชี้แจงนะครับ</w:t>
      </w:r>
    </w:p>
    <w:p>
      <w:pPr>
        <w:pStyle w:val="BodyText"/>
      </w:pPr>
      <w:r>
        <w:t xml:space="preserve">(คุณครูคณิตา) คำชี้แจงนะคะ ก็คำชี้แจงของนักเรียน ก็ให้นักเรียนรวบรวมสำนวนสุภาษิตคำพังเพยนะคะ แล้วจัดทำเป็นพจนานุกรมสำนวนไทยประจำกลุ่ม โดยใช้ใบความรู้เรื่องสำนวน สุภาษิต คำพังเพย นะคะ COVID-19 นะคะ นักเรียนอาจจะนั่งค่อยนำมารวบรวมเป็นเล่ม เป็นพขนานุกรมของกลุ่มก็ได้ แล้วคุณครูปลายทางล่ะค่ะ อย่างไร</w:t>
      </w:r>
    </w:p>
    <w:p>
      <w:pPr>
        <w:pStyle w:val="BodyText"/>
      </w:pPr>
      <w:r>
        <w:t xml:space="preserve">(คุณครูปรเมษฐ) ครูก็ดูแลนะครับ การทำงานของนักเรียนให้คำแนะนำนักเรียน ในส่วนที่ไม่เข้าใจต่าง ๆ นะครับ ให้นักเรียนดูหรือครับ</w:t>
      </w:r>
    </w:p>
    <w:p>
      <w:pPr>
        <w:pStyle w:val="BodyText"/>
      </w:pPr>
      <w:r>
        <w:t xml:space="preserve">(คุณครูคณิตา) มีตัวอย่างสิคะ แต่ก่อนที่จะดูตัวอย่างเป็นเล่มนี่ ดูตัวอย่างใบความรู้รูปแบบใบความรู้นะคะ จะมีอยู่ทั้งหมด 2 แผ่นด้วยกันนะ ให้นักเรียนนะคะ ลองดูนะคะ ครูปรเมษฐคะ</w:t>
      </w:r>
    </w:p>
    <w:p>
      <w:pPr>
        <w:pStyle w:val="BodyText"/>
      </w:pPr>
      <w:r>
        <w:t xml:space="preserve">(คุณครูปรเมษฐ) นี่นะครับ</w:t>
      </w:r>
    </w:p>
    <w:p>
      <w:pPr>
        <w:pStyle w:val="BodyText"/>
      </w:pPr>
      <w:r>
        <w:t xml:space="preserve">(คุณครูคณิตา) นี่คือตัวอย่างนะคะ ให้นักเรียนเลือกสำนววนนะในใบความรู้เป็นรูปเล่มนะคะ เอาล่ะค่ะนักเรียนนี่ก็คือตัวอย่างนะคะ เป็นสมุดนะคะ สมุดทำมือนะ เป็นรูปเล่มนะ ในนี้ก็จะมีลักษณะของสำนวนสุภาษิต พจนานุกรมเราจะเรียงจาก ก. ไก่ ถึง ฮ. นกฮูกนะคะ เอาล่ะค่ะ นี่นะคะ จะเป็นลักษณะอย่างนี้นะคะ ผมช่วยถือดีกว่า</w:t>
      </w:r>
    </w:p>
    <w:p>
      <w:pPr>
        <w:pStyle w:val="BodyText"/>
      </w:pPr>
      <w:r>
        <w:t xml:space="preserve">(คุณครูคณิตา) ช่วยถือนะคะ</w:t>
      </w:r>
    </w:p>
    <w:p>
      <w:pPr>
        <w:pStyle w:val="BodyText"/>
      </w:pPr>
      <w:r>
        <w:t xml:space="preserve">(คุณครูปรเมษฐ) อันนี้เป็นรูปเล่มนะครับ ก็ถามว่านักเรียนจำเป็นจะต้องทำแบบนี้ไหม ไม่จำเป็นนะ ขอให้กระดาษที่นักเรียนจะนำมาประกบของเธอนี่มันเท่ากัน ในกลุ่มเธอก็จะสวยงามนะครับ อย่างเช่นที่ครูนำมาให้เห็นเป็นตัวอย่างเป็น</w:t>
      </w:r>
    </w:p>
    <w:p>
      <w:pPr>
        <w:pStyle w:val="BodyText"/>
      </w:pPr>
      <w:r>
        <w:t xml:space="preserve">(คุณครูคณิตา) ไก่เห็นตีนงู งูเห็นนมไก่ วาดรูปภาพนะคะ วาดรูปตกแต่งให้สวยงาม แล้วก็ใส่สำนวนไปแล้วก็บอกความหมายนะคะ</w:t>
      </w:r>
    </w:p>
    <w:p>
      <w:pPr>
        <w:pStyle w:val="BodyText"/>
      </w:pPr>
      <w:r>
        <w:t xml:space="preserve">(คุณครูปรเมษฐ) นี่นะครับ สวยงามมากนะครับ เป็นตัวอย่างของรุ่นพี่ปีที่แล้ว ที่เขาทำไว้ให้ดูนะครับ</w:t>
      </w:r>
    </w:p>
    <w:p>
      <w:pPr>
        <w:pStyle w:val="BodyText"/>
      </w:pPr>
      <w:r>
        <w:t xml:space="preserve">(คุณครูคณิตา) เอาล่ะค่ะนักเรียนแล้วให้คุณครูปลายทางนะคะ ถ้านักเรียนไม่ได้เตรียมกระดาษมา ให้คุณครูปลายทางนะคะ อำนวยความสะดวกให้นักเรียนด้วยนะคะ พร้อมหรือยังค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คนเก่งของครู ครูเชื่อว่าเราที่จะร่างเป็นเค้าโครงของตัวเองได้แล้วนะครับ ให้นักเรียนนั้นนำสิ่งที่นำมาผนวกรวมในเล่มกับเพื่อนนี่นะ งานกลุ่มที่สร้างสำนวนขึ้นมาพร้อมบอกสำนวน บอกความหมายนะครับ ให้กลับไปทำเป็นการบ้านนะ ไปทำเป็นการบ้าน ตกแต่งให้สวยงาม แล้วนำมาผนวกรวมกับของเพื่อนในกลุ่ม เพื่อที่จะส่งกับคุณครูนะครับ ซึ่งทำงานก้ต้องทำให้เรียบร้อยสวยงามและน่าสนใจนะครับ กลับไปทำเป็นการบ้าน เรามาสรุปบทเรียนกันดีกว่า สรุปบทเรียนเขียนองค์ความรู้ครับ คุณครูคณิตา</w:t>
      </w:r>
    </w:p>
    <w:p>
      <w:pPr>
        <w:pStyle w:val="BodyText"/>
      </w:pPr>
      <w:r>
        <w:t xml:space="preserve">(คุณครูคณิตา) ค่ะ นักเรียนคะ สำนวนไทยมีความสำคัญอย่างไร ลองตอบคุณครูปลายทางดูสิคะ หลังจากที่เราได้เรียนรู้กัน คุณครูปรเมษฐคะ เสียงคำตอบของนักเรียนหรือเปล่าคะ</w:t>
      </w:r>
    </w:p>
    <w:p>
      <w:pPr>
        <w:pStyle w:val="BodyText"/>
      </w:pPr>
      <w:r>
        <w:t xml:space="preserve">(คุณครูปรเมษฐ) หลายคนเลยครับ บางคนยังคิดอยู่ บางคนตอบแล้ว ครูจะรอทั้งประเทศแล้วเดี๋ยวสรุปทีเดียว ว่านักเรียนนั้นน่ะ ไหนดูคำตอบของนักเรียนดีกว่าครับ ช่วยสะท้อนให้เห็นถึงสภาพสังคมและวัฒนธรรมของคนไทยนั่นเอง อันนี้คือความสำคัญของสำนวนไทย ที่อยู๋มายาวนาน ทำไมตรงคำถามนี้บอกว่าสำนวนไทยอย่างเดียวครับ เพราะว่า สำนวนสุภาษิต คำพังเพย นี่นะครับ เวลาที่เราจะพูดถึงหรือเราจะกล่าวถึงนี่ เราจะพูดรวมเป็น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ำนวนหรือสำนวนไทยนั่นเองนะครับ ไปดูอีกสักข้อหนึ่งคุณครูคณิตา</w:t>
      </w:r>
    </w:p>
    <w:p>
      <w:pPr>
        <w:pStyle w:val="BodyText"/>
      </w:pPr>
      <w:r>
        <w:t xml:space="preserve">(คุณครูคณิตา) ค่ะ อีกข้อหนึ่งนะคะ นักเรียนจะเลือกใช้สำนวนไทยในการสื่อสารอย่างไร</w:t>
      </w:r>
    </w:p>
    <w:p>
      <w:pPr>
        <w:pStyle w:val="BodyText"/>
      </w:pPr>
      <w:r>
        <w:t xml:space="preserve">(คุณครูปรเมษฐ) หนูจะมีหลักการอย่างไรล่ะครับ ที่จะนำสำนวนนั้นน่ะมาสื่อสารกับคนอื่น สื่อสารไปเพื่ออะไร แล้วสื่อสารไปเพื่ออะไร เคยพูดไป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๊ ทำไมเราถึงมีการเลือกใช้ นักเรียนมีหลักการอย่างไรเอ่ยในการนำสำนวนมาใช้นะ เอาล่ะค่ะ</w:t>
      </w:r>
    </w:p>
    <w:p>
      <w:pPr>
        <w:pStyle w:val="BodyText"/>
      </w:pPr>
      <w:r>
        <w:t xml:space="preserve">(คุณครูปรเมษฐ) ตอบ ๆ เก่งนะ คนนั้นเก่งมากเลย มีอยู่เด็กคนหนึ่งที่ตั้งใจตลอดเวลา คนนั้นก็จะเป็นผู้ที่เจริญยิ่งในวันข้างหน้านะครับ คนที่ตั้งใจเรียนนี่นะครับ ได้คำตอบมาที่เรียบร้อย มาได้ดังนี้</w:t>
      </w:r>
    </w:p>
    <w:p>
      <w:pPr>
        <w:pStyle w:val="BodyText"/>
      </w:pPr>
      <w:r>
        <w:t xml:space="preserve">(คุณครูคณิตา) จะต้องศึกษาความหมายของสำนวนและสุภาษิตให้เข้าใจก่อนนะคะ ก่อนที่จะนำไปใช่อย่างที่บอกนะคะ ถ้านักเรียนไม่รู้ความหมาย นักเรียนก็ไม่สามารถนำสุภาษิตเหล่านั้นนี่ไปใช้ได้ตาม ตามความประสงค์ของนักเรียนนั่นเองนะ หากนักเรียนต้องการที่จะนำสำนวน สำนวนหนึ่งนี่ ถ้านักเรียนไม่รู้จักนั้นมีความหมายว่าอย่างไร นักเรียนจะสามารถนำสำนวนเหล่านั้นไปใช้ได้ไหมคะ</w:t>
      </w:r>
    </w:p>
    <w:p>
      <w:pPr>
        <w:pStyle w:val="BodyText"/>
      </w:pPr>
      <w:r>
        <w:t xml:space="preserve">(คุณครูปรเมษฐ) อย่างที่บอกนะครับ ก็ไม่สามารถใช้ได้ หากนำไปใช้มันก็จะใช้ไม่เข้ากับเรื่องที่นักเรียนต้องการสื่อสารอะไร นักเรียนไม่รู้ความหมาย เพราะฉะนั้น นักเรียนจึงต้องศึกษาให้รู้ความหมาย เอาล่ะครับ บทเรียนครั้งต่อไปนะครับ ก็ยังอยู่ในเรื่องของสำนวน สุภาษิต คำพังเพย นะครับ นักเรียนเตรียมตัวดังนี้นะ ใบงาน เรื่อง สำนวนชวนคิดนะ แล้วก็ให้นักเรียนเตรียมพวกหนังสือพวกสำนวนไทยนะครับ หรือ หนูจะไปค้นหาเพิ่มเติมที่เรียนไปในวันนี้ไปวันนี้นี่ เพื่อที่จะนำมาใช้ในคาบต่อไป เพราะว่าสำนวนไทยนี่มีมากมาย ที่ให้นักเรียนไปค้นหา สำนวนรอนักเรียนอยู่ กลับไวันนี้ ไปทบทวนค้นหาความรู้นะครับ</w:t>
      </w:r>
    </w:p>
    <w:p>
      <w:pPr>
        <w:pStyle w:val="BodyText"/>
      </w:pPr>
      <w:r>
        <w:t xml:space="preserve">(คุณครูคณิตา) ขอเวลาสักครู่หนึ่งนะคะ 30 วิ</w:t>
      </w:r>
    </w:p>
    <w:p>
      <w:pPr>
        <w:pStyle w:val="BodyText"/>
      </w:pPr>
      <w:r>
        <w:t xml:space="preserve">(นาที) นักเรียนคะ นักเรียนอาจจะสงสัยว่า หนังสือเล่มเล็กนี่ เราจำกัดจำนวนสำนวนไหม ไม่จำกัดนะคะ ขึ้นอยู่กับตามความเหมาะสมนะคะ แล้วเราจะส่งเมื่อไรนักเรียนคะ หันไปถามคุณครูปลายทางเลยค่ะ ว่าคุณครูปลายทางกำหนดระยะเวลาในการทำพจนานุกรมสำนวนของนักเรียนนี่จะส่งได้วันไหนนะ ให้คุณครูปลายทางกำหนดเวลาในการส่งนะคะ คุณครูปลายทางคะ ดูผลงานของนักเรียนนะคะ แล้วก็คำนวณเวลาให้เหมาะสมด้วยนะคะ สำหรับวันนี้</w:t>
      </w:r>
    </w:p>
    <w:p>
      <w:pPr>
        <w:pStyle w:val="BodyText"/>
      </w:pPr>
      <w:r>
        <w:t xml:space="preserve">(คุณครูปรเมษฐ) ครูทั้งสองคนต้องขอลาไปก่อนนครคุณครูปลายทาง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้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๓ สำนวน สุภาษิต คำพังเพย (๑) ๒๙ ก.ค. ๖๔ (มีใบความรู้)</dc:title>
  <dc:creator/>
  <cp:keywords/>
  <dcterms:created xsi:type="dcterms:W3CDTF">2022-03-08T08:29:32Z</dcterms:created>
  <dcterms:modified xsi:type="dcterms:W3CDTF">2022-03-08T0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14.00 น.</vt:lpwstr>
  </property>
  <property fmtid="{D5CDD505-2E9C-101B-9397-08002B2CF9AE}" pid="3" name="subtitle">
    <vt:lpwstr/>
  </property>
</Properties>
</file>